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6A1E5D" w14:textId="545FFD18" w:rsidR="007D48E2" w:rsidRDefault="003801D4" w:rsidP="003801D4">
      <w:pPr>
        <w:pStyle w:val="Heading1"/>
        <w:jc w:val="center"/>
      </w:pPr>
      <w:r>
        <w:t>ISE 754</w:t>
      </w:r>
    </w:p>
    <w:p w14:paraId="017D66F3" w14:textId="3BC579FA" w:rsidR="003801D4" w:rsidRDefault="003801D4" w:rsidP="003801D4">
      <w:pPr>
        <w:pStyle w:val="Heading2"/>
        <w:jc w:val="center"/>
      </w:pPr>
      <w:r>
        <w:t xml:space="preserve">Exam </w:t>
      </w:r>
      <w:r w:rsidR="00896B09">
        <w:t>2</w:t>
      </w:r>
    </w:p>
    <w:p w14:paraId="66628681" w14:textId="6ACC1586" w:rsidR="003801D4" w:rsidRDefault="003801D4" w:rsidP="003801D4">
      <w:pPr>
        <w:pStyle w:val="Heading3"/>
        <w:jc w:val="center"/>
      </w:pPr>
      <w:r>
        <w:t>Pavel “Pasha” Koprov</w:t>
      </w:r>
    </w:p>
    <w:p w14:paraId="2600026A" w14:textId="4B443892" w:rsidR="00121DA2" w:rsidRDefault="00121DA2" w:rsidP="001E3D78">
      <w:pPr>
        <w:pStyle w:val="Heading4"/>
      </w:pPr>
      <w:r>
        <w:t>Problem 1</w:t>
      </w:r>
    </w:p>
    <w:p w14:paraId="133B1F78" w14:textId="54FA62A6" w:rsidR="00121DA2" w:rsidRDefault="005F240B" w:rsidP="00121DA2">
      <w:pPr>
        <w:pStyle w:val="ListParagraph"/>
        <w:numPr>
          <w:ilvl w:val="0"/>
          <w:numId w:val="4"/>
        </w:numPr>
      </w:pPr>
      <w:r>
        <w:t xml:space="preserve">This </w:t>
      </w:r>
      <w:r w:rsidR="005C74E7">
        <w:t xml:space="preserve">question </w:t>
      </w:r>
      <w:r>
        <w:t>is example of production planning model</w:t>
      </w:r>
      <w:r w:rsidR="005C74E7">
        <w:t xml:space="preserve"> with 2 products, 2 stages and 13 periods. I have received </w:t>
      </w:r>
      <w:r w:rsidR="00960EC2">
        <w:t>these results:</w:t>
      </w:r>
    </w:p>
    <w:p w14:paraId="0262A391" w14:textId="6E7123E0" w:rsidR="00AE5836" w:rsidRDefault="00AE5836" w:rsidP="006021DA">
      <w:pPr>
        <w:tabs>
          <w:tab w:val="left" w:pos="1440"/>
        </w:tabs>
        <w:spacing w:after="0"/>
        <w:ind w:left="1530"/>
      </w:pPr>
      <w:r>
        <w:t xml:space="preserve">:    </w:t>
      </w:r>
      <w:proofErr w:type="spellStart"/>
      <w:r>
        <w:t>TCp</w:t>
      </w:r>
      <w:proofErr w:type="spellEnd"/>
      <w:r>
        <w:t xml:space="preserve">       </w:t>
      </w:r>
      <w:r w:rsidR="006021DA">
        <w:tab/>
        <w:t xml:space="preserve">     </w:t>
      </w:r>
      <w:proofErr w:type="spellStart"/>
      <w:r>
        <w:t>TCi</w:t>
      </w:r>
      <w:proofErr w:type="spellEnd"/>
      <w:r>
        <w:t xml:space="preserve">       </w:t>
      </w:r>
      <w:r w:rsidR="006021DA">
        <w:tab/>
      </w:r>
      <w:proofErr w:type="spellStart"/>
      <w:r>
        <w:t>TCt</w:t>
      </w:r>
      <w:proofErr w:type="spellEnd"/>
      <w:r>
        <w:t xml:space="preserve">         </w:t>
      </w:r>
      <w:r w:rsidR="006021DA">
        <w:t xml:space="preserve">            </w:t>
      </w:r>
      <w:r>
        <w:t xml:space="preserve">TC    </w:t>
      </w:r>
    </w:p>
    <w:p w14:paraId="1D29B4D0" w14:textId="2E027BDA" w:rsidR="00AE5836" w:rsidRDefault="00AE5836" w:rsidP="006021DA">
      <w:pPr>
        <w:tabs>
          <w:tab w:val="left" w:pos="1440"/>
        </w:tabs>
        <w:spacing w:after="0"/>
        <w:ind w:left="1530"/>
      </w:pPr>
      <w:r>
        <w:t>-:--------------</w:t>
      </w:r>
      <w:r w:rsidR="006021DA">
        <w:tab/>
      </w:r>
      <w:r>
        <w:t>--------------</w:t>
      </w:r>
      <w:r w:rsidR="006021DA">
        <w:t xml:space="preserve">     </w:t>
      </w:r>
      <w:r>
        <w:t>--------------</w:t>
      </w:r>
      <w:r w:rsidR="006021DA">
        <w:t xml:space="preserve">    </w:t>
      </w:r>
      <w:r w:rsidR="006021DA">
        <w:t>--------------</w:t>
      </w:r>
    </w:p>
    <w:p w14:paraId="05402BD1" w14:textId="52F6CBAF" w:rsidR="00AE5836" w:rsidRDefault="00AE5836" w:rsidP="006021DA">
      <w:pPr>
        <w:tabs>
          <w:tab w:val="left" w:pos="1440"/>
        </w:tabs>
        <w:spacing w:after="0"/>
        <w:ind w:left="1530"/>
      </w:pPr>
      <w:r>
        <w:t xml:space="preserve">1:  224,400  </w:t>
      </w:r>
      <w:r w:rsidR="006021DA">
        <w:t xml:space="preserve">     </w:t>
      </w:r>
      <w:r>
        <w:t xml:space="preserve">1,033.14  </w:t>
      </w:r>
      <w:r w:rsidR="006021DA">
        <w:t xml:space="preserve">     </w:t>
      </w:r>
      <w:r>
        <w:t xml:space="preserve">20,754.24  </w:t>
      </w:r>
      <w:r w:rsidR="006021DA">
        <w:t xml:space="preserve">     </w:t>
      </w:r>
      <w:r>
        <w:t>246,187.39</w:t>
      </w:r>
    </w:p>
    <w:p w14:paraId="18D5DA5B" w14:textId="2B29FF9E" w:rsidR="00121DA2" w:rsidRDefault="00AF0168" w:rsidP="00AE5836">
      <w:pPr>
        <w:pStyle w:val="ListParagraph"/>
        <w:numPr>
          <w:ilvl w:val="0"/>
          <w:numId w:val="4"/>
        </w:numPr>
      </w:pPr>
      <w:r>
        <w:t xml:space="preserve">To keep everything in </w:t>
      </w:r>
      <w:r w:rsidR="00347A27">
        <w:t>corresponding units, I converted demand to tons</w:t>
      </w:r>
      <w:r w:rsidR="00EB0822">
        <w:t>, price to $/ton and initial/final inventories to tons</w:t>
      </w:r>
      <w:r w:rsidR="00E61F7C">
        <w:t>, inventory carrying rate to %/week</w:t>
      </w:r>
      <w:r w:rsidR="006577D6">
        <w:t>.</w:t>
      </w:r>
      <w:r w:rsidR="00A06FE4">
        <w:t xml:space="preserve"> </w:t>
      </w:r>
    </w:p>
    <w:p w14:paraId="02F74DAE" w14:textId="4DF879F3" w:rsidR="00554E26" w:rsidRPr="00121DA2" w:rsidRDefault="00EB0822" w:rsidP="00554E26">
      <w:pPr>
        <w:pStyle w:val="ListParagraph"/>
        <w:numPr>
          <w:ilvl w:val="0"/>
          <w:numId w:val="4"/>
        </w:numPr>
      </w:pPr>
      <w:r>
        <w:t xml:space="preserve">I treated this problem as a variation of </w:t>
      </w:r>
      <w:r w:rsidR="005A1F34">
        <w:t>multiproduct multistage planning problem, where products = 2 and stages = 2 (</w:t>
      </w:r>
      <w:r w:rsidR="00E30924">
        <w:t>production – stage 1, shipping – stage 2</w:t>
      </w:r>
      <w:r w:rsidR="005A1F34">
        <w:t>)</w:t>
      </w:r>
      <w:r w:rsidR="00E30924">
        <w:t>.</w:t>
      </w:r>
      <w:r w:rsidR="000F3004">
        <w:t xml:space="preserve"> I used a </w:t>
      </w:r>
      <w:r w:rsidR="006E19FF">
        <w:t>“</w:t>
      </w:r>
      <w:r w:rsidR="006E19FF" w:rsidRPr="006E19FF">
        <w:t>Multiple Product Example - 2-product, 3-stage, 6-month</w:t>
      </w:r>
      <w:r w:rsidR="006E19FF">
        <w:t>” from makeNetwork3 and solution to Q1</w:t>
      </w:r>
      <w:r w:rsidR="006F4122">
        <w:t xml:space="preserve"> in Exam2-F2019 as prototypes to assist me in comprehending the model and implement a solution.</w:t>
      </w:r>
    </w:p>
    <w:p w14:paraId="3262A39A" w14:textId="13F480DB" w:rsidR="003801D4" w:rsidRDefault="003801D4" w:rsidP="001E3D78">
      <w:pPr>
        <w:pStyle w:val="Heading4"/>
      </w:pPr>
      <w:r>
        <w:t xml:space="preserve">Problem </w:t>
      </w:r>
      <w:r w:rsidR="00896B09">
        <w:t>2</w:t>
      </w:r>
      <w:r>
        <w:t xml:space="preserve">. </w:t>
      </w:r>
    </w:p>
    <w:p w14:paraId="0D6683A7" w14:textId="1A791186" w:rsidR="00AF3E27" w:rsidRPr="00BC6800" w:rsidRDefault="001C641D" w:rsidP="00BC6800">
      <w:pPr>
        <w:pStyle w:val="ListParagraph"/>
        <w:numPr>
          <w:ilvl w:val="0"/>
          <w:numId w:val="2"/>
        </w:numPr>
        <w:rPr>
          <w:rFonts w:cstheme="minorHAnsi"/>
        </w:rPr>
      </w:pPr>
      <w:r>
        <w:t xml:space="preserve">This problem is </w:t>
      </w:r>
      <w:proofErr w:type="gramStart"/>
      <w:r>
        <w:t>similar to</w:t>
      </w:r>
      <w:proofErr w:type="gramEnd"/>
      <w:r>
        <w:t xml:space="preserve"> Q4 in HW8 with some </w:t>
      </w:r>
      <w:r w:rsidR="00B42374">
        <w:t>modification</w:t>
      </w:r>
      <w:r w:rsidR="00AF3E27" w:rsidRPr="00BC6800">
        <w:rPr>
          <w:rFonts w:cstheme="minorHAnsi"/>
        </w:rPr>
        <w:t>.</w:t>
      </w:r>
      <w:r w:rsidR="00B42374">
        <w:rPr>
          <w:rFonts w:cstheme="minorHAnsi"/>
        </w:rPr>
        <w:t xml:space="preserve"> The number of trucks needed is 4.</w:t>
      </w:r>
    </w:p>
    <w:p w14:paraId="07275511" w14:textId="7DF08C7C" w:rsidR="00285F6F" w:rsidRDefault="002F0964" w:rsidP="00285F6F">
      <w:pPr>
        <w:pStyle w:val="ListParagraph"/>
        <w:numPr>
          <w:ilvl w:val="0"/>
          <w:numId w:val="2"/>
        </w:numPr>
      </w:pPr>
      <w:r>
        <w:t xml:space="preserve">Assumption that were made are the </w:t>
      </w:r>
      <w:proofErr w:type="spellStart"/>
      <w:r w:rsidR="00021D62" w:rsidRPr="00021D62">
        <w:t>expansionAroundXY</w:t>
      </w:r>
      <w:proofErr w:type="spellEnd"/>
      <w:r w:rsidR="00021D62" w:rsidRPr="00021D62">
        <w:t xml:space="preserve"> = 0.1</w:t>
      </w:r>
      <w:r w:rsidR="00021D62">
        <w:t>, demand can be divided by any fraction,</w:t>
      </w:r>
      <w:r w:rsidR="00B53F2B">
        <w:t xml:space="preserve"> travel speeds are equal to those in HW</w:t>
      </w:r>
      <w:proofErr w:type="gramStart"/>
      <w:r w:rsidR="00B53F2B">
        <w:t>7,</w:t>
      </w:r>
      <w:r w:rsidR="00972860">
        <w:t>.</w:t>
      </w:r>
      <w:proofErr w:type="gramEnd"/>
    </w:p>
    <w:p w14:paraId="46A3A085" w14:textId="0894C1B2" w:rsidR="00854086" w:rsidRPr="00672B59" w:rsidRDefault="002F0964" w:rsidP="00854086">
      <w:pPr>
        <w:pStyle w:val="ListParagraph"/>
        <w:numPr>
          <w:ilvl w:val="0"/>
          <w:numId w:val="2"/>
        </w:numPr>
        <w:rPr>
          <w:rFonts w:cstheme="minorHAnsi"/>
        </w:rPr>
      </w:pPr>
      <w:r>
        <w:t xml:space="preserve">When I </w:t>
      </w:r>
      <w:proofErr w:type="spellStart"/>
      <w:r>
        <w:t>appoached</w:t>
      </w:r>
      <w:proofErr w:type="spellEnd"/>
      <w:r>
        <w:t xml:space="preserve"> the problem at first</w:t>
      </w:r>
      <w:r w:rsidR="00972860">
        <w:t>, o</w:t>
      </w:r>
      <w:r>
        <w:t xml:space="preserve">ne of the routes was </w:t>
      </w:r>
      <w:proofErr w:type="spellStart"/>
      <w:r>
        <w:t>infasible</w:t>
      </w:r>
      <w:proofErr w:type="spellEnd"/>
      <w:r>
        <w:t xml:space="preserve"> due to</w:t>
      </w:r>
      <w:r w:rsidR="00972860">
        <w:t xml:space="preserve"> </w:t>
      </w:r>
      <w:r w:rsidR="00B8265F">
        <w:t xml:space="preserve">cubic capacities of truck. Shipment # 28 </w:t>
      </w:r>
      <w:r w:rsidR="008B698D">
        <w:t xml:space="preserve">is 44 cubic </w:t>
      </w:r>
      <w:r w:rsidR="00230E5D">
        <w:t>ft</w:t>
      </w:r>
      <w:r w:rsidR="00B8265F">
        <w:t xml:space="preserve"> </w:t>
      </w:r>
      <w:r w:rsidR="00230E5D">
        <w:t xml:space="preserve">greater than the truck capacity. </w:t>
      </w:r>
      <w:proofErr w:type="gramStart"/>
      <w:r w:rsidR="00230E5D">
        <w:t>This is why</w:t>
      </w:r>
      <w:proofErr w:type="gramEnd"/>
      <w:r w:rsidR="00230E5D">
        <w:t xml:space="preserve"> I have added one more shipment with all parameters identical to shipment 28 except demand. This shipment’s demand was </w:t>
      </w:r>
      <w:r w:rsidR="00854086">
        <w:t xml:space="preserve">the difference between </w:t>
      </w:r>
      <w:proofErr w:type="spellStart"/>
      <w:r w:rsidR="00854086">
        <w:t>orogonal</w:t>
      </w:r>
      <w:proofErr w:type="spellEnd"/>
      <w:r w:rsidR="00854086">
        <w:t xml:space="preserve"> demand and trucks capacity. Then the original demand of shipment 28 was reduced to truck’s capacity.</w:t>
      </w:r>
      <w:r w:rsidR="00854086">
        <w:br/>
      </w:r>
      <w:r w:rsidR="004E6A97">
        <w:t>The optimal number of routes was 10</w:t>
      </w:r>
      <w:r w:rsidR="009260F7">
        <w:t xml:space="preserve"> (20 of </w:t>
      </w:r>
      <w:proofErr w:type="spellStart"/>
      <w:r w:rsidR="009260F7">
        <w:t>tem</w:t>
      </w:r>
      <w:proofErr w:type="spellEnd"/>
      <w:r w:rsidR="009260F7">
        <w:t xml:space="preserve"> are independent shipments</w:t>
      </w:r>
      <w:r w:rsidR="00E44BDE">
        <w:t xml:space="preserve"> 18 and 28</w:t>
      </w:r>
      <w:r w:rsidR="009260F7">
        <w:t>)</w:t>
      </w:r>
      <w:r w:rsidR="004E6A97">
        <w:t xml:space="preserve">, where </w:t>
      </w:r>
      <w:proofErr w:type="spellStart"/>
      <w:r w:rsidR="00075E68">
        <w:t>non of</w:t>
      </w:r>
      <w:proofErr w:type="spellEnd"/>
      <w:r w:rsidR="00075E68">
        <w:t xml:space="preserve"> them exceeded 7 hours. </w:t>
      </w:r>
      <w:proofErr w:type="gramStart"/>
      <w:r w:rsidR="00075E68">
        <w:t>In order to</w:t>
      </w:r>
      <w:proofErr w:type="gramEnd"/>
      <w:r w:rsidR="00075E68">
        <w:t xml:space="preserve"> achieve optimal # of trucks I used Bin Packing model from </w:t>
      </w:r>
      <w:r w:rsidR="000F2305">
        <w:t>makeFacLoc7 with s</w:t>
      </w:r>
      <w:r w:rsidR="00E44BDE">
        <w:t>o</w:t>
      </w:r>
      <w:r w:rsidR="000F2305">
        <w:t xml:space="preserve">me modifications. This yielded the optimal </w:t>
      </w:r>
      <w:r w:rsidR="00672B59">
        <w:t>list of routes for each of 4 trucks:</w:t>
      </w:r>
    </w:p>
    <w:p w14:paraId="16DC1223" w14:textId="3E60CA86" w:rsidR="00672B59" w:rsidRPr="00854086" w:rsidRDefault="00417929" w:rsidP="00915BE1">
      <w:pPr>
        <w:pStyle w:val="ListParagraph"/>
        <w:jc w:val="center"/>
        <w:rPr>
          <w:rFonts w:cstheme="minorHAnsi"/>
        </w:rPr>
      </w:pPr>
      <w:r w:rsidRPr="00417929">
        <w:rPr>
          <w:rFonts w:cstheme="minorHAnsi"/>
          <w:noProof/>
        </w:rPr>
        <w:drawing>
          <wp:inline distT="0" distB="0" distL="0" distR="0" wp14:anchorId="2246589D" wp14:editId="298BFFD2">
            <wp:extent cx="3063240" cy="2447974"/>
            <wp:effectExtent l="0" t="0" r="381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080789" cy="2461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CC89E" w14:textId="426AABA8" w:rsidR="00F118F5" w:rsidRDefault="00F118F5">
      <w:pPr>
        <w:rPr>
          <w:rFonts w:asciiTheme="majorHAnsi" w:eastAsiaTheme="majorEastAsia" w:hAnsiTheme="majorHAnsi" w:cstheme="majorBidi"/>
          <w:i/>
          <w:iCs/>
          <w:color w:val="2F5496" w:themeColor="accent1" w:themeShade="BF"/>
        </w:rPr>
      </w:pPr>
    </w:p>
    <w:sectPr w:rsidR="00F118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F36C70"/>
    <w:multiLevelType w:val="hybridMultilevel"/>
    <w:tmpl w:val="7DA8322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04A5E7B"/>
    <w:multiLevelType w:val="hybridMultilevel"/>
    <w:tmpl w:val="AC8ABEC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3E0A78"/>
    <w:multiLevelType w:val="hybridMultilevel"/>
    <w:tmpl w:val="92262EF6"/>
    <w:lvl w:ilvl="0" w:tplc="CFAE03AE">
      <w:start w:val="1"/>
      <w:numFmt w:val="decimal"/>
      <w:pStyle w:val="FigureCaption"/>
      <w:lvlText w:val="Figure 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67852491"/>
    <w:multiLevelType w:val="hybridMultilevel"/>
    <w:tmpl w:val="0CEADDB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O1MDOzNLcwtjQ0MjRQ0lEKTi0uzszPAykwrgUA9boZNCwAAAA="/>
  </w:docVars>
  <w:rsids>
    <w:rsidRoot w:val="003801D4"/>
    <w:rsid w:val="00021D62"/>
    <w:rsid w:val="0006290A"/>
    <w:rsid w:val="00075E68"/>
    <w:rsid w:val="000A27D5"/>
    <w:rsid w:val="000F2305"/>
    <w:rsid w:val="000F3004"/>
    <w:rsid w:val="00121DA2"/>
    <w:rsid w:val="00136C09"/>
    <w:rsid w:val="001C641D"/>
    <w:rsid w:val="001E3D78"/>
    <w:rsid w:val="00230E5D"/>
    <w:rsid w:val="002641A4"/>
    <w:rsid w:val="00285F6F"/>
    <w:rsid w:val="002F0964"/>
    <w:rsid w:val="002F5603"/>
    <w:rsid w:val="00323D4A"/>
    <w:rsid w:val="00347A27"/>
    <w:rsid w:val="003801D4"/>
    <w:rsid w:val="00417929"/>
    <w:rsid w:val="0042752D"/>
    <w:rsid w:val="004E64E3"/>
    <w:rsid w:val="004E6A97"/>
    <w:rsid w:val="004F753A"/>
    <w:rsid w:val="00554E26"/>
    <w:rsid w:val="005A1F34"/>
    <w:rsid w:val="005C74E7"/>
    <w:rsid w:val="005F240B"/>
    <w:rsid w:val="005F39F0"/>
    <w:rsid w:val="006021DA"/>
    <w:rsid w:val="006577D6"/>
    <w:rsid w:val="00672B59"/>
    <w:rsid w:val="006A77FF"/>
    <w:rsid w:val="006E19FF"/>
    <w:rsid w:val="006F4122"/>
    <w:rsid w:val="00743356"/>
    <w:rsid w:val="007923FD"/>
    <w:rsid w:val="007A4867"/>
    <w:rsid w:val="007D48E2"/>
    <w:rsid w:val="00824158"/>
    <w:rsid w:val="00854086"/>
    <w:rsid w:val="00896B09"/>
    <w:rsid w:val="008A6317"/>
    <w:rsid w:val="008B698D"/>
    <w:rsid w:val="00915BE1"/>
    <w:rsid w:val="009260F7"/>
    <w:rsid w:val="00960EC2"/>
    <w:rsid w:val="00972860"/>
    <w:rsid w:val="009F5B8E"/>
    <w:rsid w:val="009F62A9"/>
    <w:rsid w:val="00A06FE4"/>
    <w:rsid w:val="00A45A47"/>
    <w:rsid w:val="00A51322"/>
    <w:rsid w:val="00AE4B60"/>
    <w:rsid w:val="00AE5836"/>
    <w:rsid w:val="00AF0168"/>
    <w:rsid w:val="00AF3E27"/>
    <w:rsid w:val="00B2103E"/>
    <w:rsid w:val="00B42374"/>
    <w:rsid w:val="00B53F2B"/>
    <w:rsid w:val="00B8265F"/>
    <w:rsid w:val="00BA2C8E"/>
    <w:rsid w:val="00BA7D31"/>
    <w:rsid w:val="00BC6800"/>
    <w:rsid w:val="00C124AF"/>
    <w:rsid w:val="00C1298A"/>
    <w:rsid w:val="00C20C03"/>
    <w:rsid w:val="00CB4051"/>
    <w:rsid w:val="00E2108B"/>
    <w:rsid w:val="00E30924"/>
    <w:rsid w:val="00E449FE"/>
    <w:rsid w:val="00E44BDE"/>
    <w:rsid w:val="00E5722D"/>
    <w:rsid w:val="00E61F7C"/>
    <w:rsid w:val="00E76D4C"/>
    <w:rsid w:val="00EA48BE"/>
    <w:rsid w:val="00EB0822"/>
    <w:rsid w:val="00EC6D80"/>
    <w:rsid w:val="00F024D0"/>
    <w:rsid w:val="00F118F5"/>
    <w:rsid w:val="00F70D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36AEA9"/>
  <w15:chartTrackingRefBased/>
  <w15:docId w15:val="{D567BDA9-A54C-4E20-A433-D73C52AA5A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01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801D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01D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E3D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gureCaption">
    <w:name w:val="Figure Caption"/>
    <w:basedOn w:val="Normal"/>
    <w:next w:val="Normal"/>
    <w:link w:val="FigureCaptionChar"/>
    <w:autoRedefine/>
    <w:qFormat/>
    <w:rsid w:val="00EC6D80"/>
    <w:pPr>
      <w:numPr>
        <w:numId w:val="1"/>
      </w:numPr>
      <w:spacing w:after="0" w:line="240" w:lineRule="auto"/>
      <w:jc w:val="center"/>
    </w:pPr>
    <w:rPr>
      <w:rFonts w:ascii="Times New Roman" w:eastAsiaTheme="minorEastAsia" w:hAnsi="Times New Roman"/>
      <w:noProof/>
      <w:sz w:val="20"/>
      <w:szCs w:val="24"/>
    </w:rPr>
  </w:style>
  <w:style w:type="character" w:customStyle="1" w:styleId="FigureCaptionChar">
    <w:name w:val="Figure Caption Char"/>
    <w:basedOn w:val="DefaultParagraphFont"/>
    <w:link w:val="FigureCaption"/>
    <w:rsid w:val="00EC6D80"/>
    <w:rPr>
      <w:rFonts w:ascii="Times New Roman" w:eastAsiaTheme="minorEastAsia" w:hAnsi="Times New Roman"/>
      <w:noProof/>
      <w:sz w:val="20"/>
      <w:szCs w:val="24"/>
    </w:rPr>
  </w:style>
  <w:style w:type="paragraph" w:customStyle="1" w:styleId="Figure">
    <w:name w:val="Figure"/>
    <w:basedOn w:val="Normal"/>
    <w:next w:val="FigureCaption"/>
    <w:autoRedefine/>
    <w:qFormat/>
    <w:rsid w:val="00EC6D80"/>
    <w:pPr>
      <w:spacing w:after="0" w:line="240" w:lineRule="auto"/>
      <w:jc w:val="center"/>
    </w:pPr>
    <w:rPr>
      <w:rFonts w:ascii="Times New Roman" w:eastAsiaTheme="minorEastAsia" w:hAnsi="Times New Roman"/>
      <w:noProof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801D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801D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801D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801D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801D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BC6800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1E3D78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3</TotalTime>
  <Pages>2</Pages>
  <Words>276</Words>
  <Characters>1579</Characters>
  <Application>Microsoft Office Word</Application>
  <DocSecurity>0</DocSecurity>
  <Lines>13</Lines>
  <Paragraphs>3</Paragraphs>
  <ScaleCrop>false</ScaleCrop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Koprov</dc:creator>
  <cp:keywords/>
  <dc:description/>
  <cp:lastModifiedBy>Pavel Koprov</cp:lastModifiedBy>
  <cp:revision>42</cp:revision>
  <dcterms:created xsi:type="dcterms:W3CDTF">2020-11-07T01:47:00Z</dcterms:created>
  <dcterms:modified xsi:type="dcterms:W3CDTF">2020-11-07T16:11:00Z</dcterms:modified>
</cp:coreProperties>
</file>